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Film Director position at [Company Name] in Australia Brisbane. As a dedicated and experienced film director with a passion for storytelling and visual artistry, I am eager to contribute my unique perspective and creative vision to your team. The opportunity to work within the vibrant cultural landscape of Brisbane, Australia, aligns perfectly with my professional aspirations and artistic goals.</w:t>
      </w:r>
    </w:p>
    <w:p>
      <w:pPr>
        <w:pStyle w:val="BodyText"/>
      </w:pPr>
      <w:r>
        <w:t xml:space="preserve">With over [X years] of experience in the film industry, I have developed a strong foundation in directing narrative-driven projects that resonate with diverse audiences. My journey as a Film Director has taken me through various genres, from documentary filmmaking to feature-length narratives, each project deepening my understanding of the technical and emotional intricacies involved in bringing stories to life. I have also collaborated with talented crews, producers, and actors across Australia and internationally, which has equipped me with the adaptability and leadership skills necessary to thrive in dynamic production environments.</w:t>
      </w:r>
    </w:p>
    <w:bookmarkStart w:id="20" w:name="Xc6b1bd33413f0c868f28c68cf47c01173338bb1"/>
    <w:p>
      <w:pPr>
        <w:pStyle w:val="Heading2"/>
      </w:pPr>
      <w:r>
        <w:t xml:space="preserve">Why Brisbane? A Creative Hub for Storytelling</w:t>
      </w:r>
    </w:p>
    <w:p>
      <w:pPr>
        <w:pStyle w:val="FirstParagraph"/>
      </w:pPr>
      <w:r>
        <w:t xml:space="preserve">Australia Brisbane has always held a special place in my heart as a city that blends innovation with tradition. The region's rich cultural heritage, breathtaking natural landscapes, and growing film industry make it an ideal location for creative professionals like myself. I have followed the evolution of Brisbane’s film scene closely, from its iconic festivals such as the Brisbane International Film Festival to the increasing number of local productions that showcase the city's unique identity. As a Film Director, I am particularly drawn to the opportunity to contribute to this thriving ecosystem and collaborate with artists who share a passion for authentic storytelling.</w:t>
      </w:r>
    </w:p>
    <w:p>
      <w:pPr>
        <w:pStyle w:val="BodyText"/>
      </w:pPr>
      <w:r>
        <w:t xml:space="preserve">My experience working in both urban and remote settings has prepared me to navigate the diverse filming locations available in Australia Brisbane. Whether it’s capturing the energy of a bustling downtown area or the serenity of Queensland’s coastal regions, I am committed to creating visuals that reflect the soul of a story while respecting the local environment. I have also worked with production companies that prioritize sustainability and community engagement, values that resonate deeply with Brisbane’s progressive approach to filmmaking.</w:t>
      </w:r>
    </w:p>
    <w:bookmarkEnd w:id="20"/>
    <w:bookmarkStart w:id="21" w:name="professional-expertise-and-vision"/>
    <w:p>
      <w:pPr>
        <w:pStyle w:val="Heading2"/>
      </w:pPr>
      <w:r>
        <w:t xml:space="preserve">Professional Expertise and Vision</w:t>
      </w:r>
    </w:p>
    <w:p>
      <w:pPr>
        <w:pStyle w:val="FirstParagraph"/>
      </w:pPr>
      <w:r>
        <w:t xml:space="preserve">As a Film Director, I pride myself on my ability to translate complex narratives into compelling visual experiences. My creative process is rooted in collaboration, ensuring that every member of the team feels empowered to contribute their expertise. I have directed projects that have been recognized at international film festivals, including [mention specific festivals or awards if applicable], which has reinforced my belief in the power of cinema to inspire change and foster connection.</w:t>
      </w:r>
    </w:p>
    <w:p>
      <w:pPr>
        <w:pStyle w:val="BodyText"/>
      </w:pPr>
      <w:r>
        <w:t xml:space="preserve">One of my most notable projects was [describe a key project or achievement, e.g., "directing a documentary about Indigenous Australian communities that premiered at the Sydney Film Festival"]. This experience not only deepened my understanding of cultural storytelling but also highlighted the importance of authenticity and sensitivity in film. I am committed to approaching every project with the same level of care, ensuring that the voices and perspectives represented on screen are both respectful and impactful.</w:t>
      </w:r>
    </w:p>
    <w:p>
      <w:pPr>
        <w:pStyle w:val="BodyText"/>
      </w:pPr>
      <w:r>
        <w:t xml:space="preserve">In addition to my creative skills, I possess strong organizational abilities that enable me to manage large-scale productions efficiently. From pre-production planning to post-production editing, I maintain a meticulous attention to detail while fostering a collaborative atmosphere on set. My ability to communicate clearly with actors, crew members, and stakeholders has consistently resulted in successful project outcomes and positive working relationships.</w:t>
      </w:r>
    </w:p>
    <w:bookmarkEnd w:id="21"/>
    <w:bookmarkStart w:id="22" w:name="alignment-with-company-names-mission"/>
    <w:p>
      <w:pPr>
        <w:pStyle w:val="Heading2"/>
      </w:pPr>
      <w:r>
        <w:t xml:space="preserve">Alignment with [Company Name]'s Mission</w:t>
      </w:r>
    </w:p>
    <w:p>
      <w:pPr>
        <w:pStyle w:val="FirstParagraph"/>
      </w:pPr>
      <w:r>
        <w:t xml:space="preserve">I am particularly inspired by [Company Name]’s commitment to [mention specific values or projects of the company, e.g., "innovative storytelling" or "supporting emerging filmmakers"]. As a Film Director, I share this dedication to pushing creative boundaries and delivering content that resonates with audiences. I am confident that my background in both narrative and documentary filmmaking would allow me to contribute meaningfully to your team’s vision while bringing fresh ideas and perspectives.</w:t>
      </w:r>
    </w:p>
    <w:p>
      <w:pPr>
        <w:pStyle w:val="BodyText"/>
      </w:pPr>
      <w:r>
        <w:t xml:space="preserve">Brisbane’s film industry is at a pivotal moment, with increasing opportunities for local talent to gain international recognition. I am eager to be part of this growth and help shape the future of Australian cinema. My goal as a Film Director is not only to create memorable films but also to support the development of fellow artists and contribute to the cultural fabric of the community.</w:t>
      </w:r>
    </w:p>
    <w:bookmarkEnd w:id="22"/>
    <w:bookmarkStart w:id="23" w:name="conclusion"/>
    <w:p>
      <w:pPr>
        <w:pStyle w:val="Heading2"/>
      </w:pPr>
      <w:r>
        <w:t xml:space="preserve">Conclusion</w:t>
      </w:r>
    </w:p>
    <w:p>
      <w:pPr>
        <w:pStyle w:val="FirstParagraph"/>
      </w:pPr>
      <w:r>
        <w:t xml:space="preserve">In conclusion, I am excited about the possibility of joining [Company Name] as a Film Director in Australia Brisbane. My passion for storytelling, combined with my technical expertise and collaborative spirit, makes me an ideal candidate to contribute to your projects. I would be honored to bring my skills and vision to your team while immersing myself in the creative energy that defines Brisbane’s film scene.</w:t>
      </w:r>
    </w:p>
    <w:p>
      <w:pPr>
        <w:pStyle w:val="BodyText"/>
      </w:pPr>
      <w:r>
        <w:t xml:space="preserve">Thank you for considering my application. I would welcome the opportunity to discuss how my experience and aspirations align with [Company Name]’s goals. Please feel free to contact me at [phone number] or [email address] at your earliest convenience.</w:t>
      </w:r>
    </w:p>
    <w:p>
      <w:pPr>
        <w:pStyle w:val="BodyText"/>
      </w:pPr>
      <w:r>
        <w:t xml:space="preserve">Sincerely,</w:t>
      </w:r>
      <w:r>
        <w:br/>
      </w:r>
      <w:r>
        <w:t xml:space="preserve">[Your Full Name]</w:t>
      </w:r>
      <w:r>
        <w:br/>
      </w:r>
      <w:r>
        <w:t xml:space="preserve">Film Director</w:t>
      </w:r>
      <w:r>
        <w:br/>
      </w:r>
      <w:r>
        <w:t xml:space="preserve">Contact: [Phone Number] | Email: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cp:keywords/>
  <dcterms:created xsi:type="dcterms:W3CDTF">2026-07-24T03:55:40Z</dcterms:created>
  <dcterms:modified xsi:type="dcterms:W3CDTF">2026-07-24T03:55:40Z</dcterms:modified>
</cp:coreProperties>
</file>

<file path=docProps/custom.xml><?xml version="1.0" encoding="utf-8"?>
<Properties xmlns="http://schemas.openxmlformats.org/officeDocument/2006/custom-properties" xmlns:vt="http://schemas.openxmlformats.org/officeDocument/2006/docPropsVTypes"/>
</file>